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9F4D" w14:textId="17F221E1" w:rsidR="002A0327" w:rsidRPr="0076149C" w:rsidRDefault="00C65F44" w:rsidP="0076149C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ogram </w:t>
      </w:r>
      <w:r w:rsidR="005C26B9">
        <w:rPr>
          <w:rFonts w:ascii="Times New Roman" w:eastAsia="Times New Roman" w:hAnsi="Times New Roman" w:cs="Times New Roman"/>
          <w:b/>
          <w:bCs/>
          <w:sz w:val="24"/>
          <w:szCs w:val="24"/>
        </w:rPr>
        <w:t>Two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bookmarkStart w:id="0" w:name="_Hlk151888738"/>
      <w:r w:rsidRPr="00C65F4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e </w:t>
      </w:r>
      <w:bookmarkEnd w:id="0"/>
      <w:r w:rsidR="005C26B9">
        <w:rPr>
          <w:rFonts w:ascii="Times New Roman" w:eastAsia="Times New Roman" w:hAnsi="Times New Roman" w:cs="Times New Roman"/>
          <w:b/>
          <w:bCs/>
          <w:sz w:val="24"/>
          <w:szCs w:val="24"/>
        </w:rPr>
        <w:t>Cube</w:t>
      </w:r>
    </w:p>
    <w:p w14:paraId="02C6CFC0" w14:textId="77777777" w:rsidR="002A0327" w:rsidRPr="0076149C" w:rsidRDefault="002A0327" w:rsidP="007614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B60E028" w14:textId="77777777" w:rsidR="002A0327" w:rsidRPr="0076149C" w:rsidRDefault="000E6081" w:rsidP="0076149C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149C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719E8A81" w14:textId="77777777" w:rsidR="002A0327" w:rsidRPr="0076149C" w:rsidRDefault="000E6081" w:rsidP="0076149C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149C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3255384F" w14:textId="3D671F71" w:rsidR="002A0327" w:rsidRPr="0076149C" w:rsidRDefault="000E6081" w:rsidP="0076149C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149C">
        <w:rPr>
          <w:rFonts w:ascii="Times New Roman" w:eastAsia="Times New Roman" w:hAnsi="Times New Roman" w:cs="Times New Roman"/>
          <w:sz w:val="24"/>
          <w:szCs w:val="24"/>
        </w:rPr>
        <w:t xml:space="preserve">CSC </w:t>
      </w:r>
      <w:r w:rsidR="00C94F88" w:rsidRPr="0076149C">
        <w:rPr>
          <w:rFonts w:ascii="Times New Roman" w:eastAsia="Times New Roman" w:hAnsi="Times New Roman" w:cs="Times New Roman"/>
          <w:sz w:val="24"/>
          <w:szCs w:val="24"/>
        </w:rPr>
        <w:t>4</w:t>
      </w:r>
      <w:r w:rsidR="001E588D">
        <w:rPr>
          <w:rFonts w:ascii="Times New Roman" w:eastAsia="Times New Roman" w:hAnsi="Times New Roman" w:cs="Times New Roman"/>
          <w:sz w:val="24"/>
          <w:szCs w:val="24"/>
        </w:rPr>
        <w:t>05</w:t>
      </w:r>
      <w:r w:rsidRPr="0076149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1E588D" w:rsidRPr="001E588D">
        <w:rPr>
          <w:rFonts w:ascii="Times New Roman" w:eastAsia="Times New Roman" w:hAnsi="Times New Roman" w:cs="Times New Roman"/>
          <w:sz w:val="24"/>
          <w:szCs w:val="24"/>
        </w:rPr>
        <w:t>Graphics and Visualization</w:t>
      </w:r>
    </w:p>
    <w:p w14:paraId="33E093E3" w14:textId="78C2DB3C" w:rsidR="002A0327" w:rsidRPr="0076149C" w:rsidRDefault="000E6081" w:rsidP="0076149C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6149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</w:t>
      </w:r>
      <w:r w:rsidR="001E588D" w:rsidRPr="001E588D">
        <w:rPr>
          <w:rFonts w:ascii="Times New Roman" w:hAnsi="Times New Roman" w:cs="Times New Roman"/>
          <w:sz w:val="24"/>
          <w:szCs w:val="24"/>
          <w:shd w:val="clear" w:color="auto" w:fill="FFFFFF"/>
        </w:rPr>
        <w:t>Jennifer Marquez</w:t>
      </w:r>
    </w:p>
    <w:p w14:paraId="5C935195" w14:textId="0D62BADC" w:rsidR="000E6081" w:rsidRPr="0076149C" w:rsidRDefault="005C26B9" w:rsidP="0076149C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cember</w:t>
      </w:r>
      <w:r w:rsidR="00030B16" w:rsidRPr="007614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0</w:t>
      </w:r>
      <w:r w:rsidR="000E6081" w:rsidRPr="0076149C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4C941602" w14:textId="77777777" w:rsidR="00BA5FBF" w:rsidRPr="0076149C" w:rsidRDefault="00BA5FBF" w:rsidP="007614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B6C1D1" w14:textId="77777777" w:rsidR="00252B6B" w:rsidRDefault="00252B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</w:rPr>
        <w:id w:val="73982573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31ED18F" w14:textId="36AFEC62" w:rsidR="00810DF3" w:rsidRDefault="00810DF3">
          <w:pPr>
            <w:pStyle w:val="TOCHeading"/>
          </w:pPr>
          <w:r>
            <w:t>Contents</w:t>
          </w:r>
        </w:p>
        <w:p w14:paraId="3D806628" w14:textId="05F5A12A" w:rsidR="00965EFC" w:rsidRDefault="00810DF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2850304" w:history="1">
            <w:r w:rsidR="00965EFC" w:rsidRPr="00957D35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flection</w:t>
            </w:r>
            <w:r w:rsidR="00965EFC">
              <w:rPr>
                <w:noProof/>
                <w:webHidden/>
              </w:rPr>
              <w:tab/>
            </w:r>
            <w:r w:rsidR="00965EFC">
              <w:rPr>
                <w:noProof/>
                <w:webHidden/>
              </w:rPr>
              <w:fldChar w:fldCharType="begin"/>
            </w:r>
            <w:r w:rsidR="00965EFC">
              <w:rPr>
                <w:noProof/>
                <w:webHidden/>
              </w:rPr>
              <w:instrText xml:space="preserve"> PAGEREF _Toc152850304 \h </w:instrText>
            </w:r>
            <w:r w:rsidR="00965EFC">
              <w:rPr>
                <w:noProof/>
                <w:webHidden/>
              </w:rPr>
            </w:r>
            <w:r w:rsidR="00965EFC">
              <w:rPr>
                <w:noProof/>
                <w:webHidden/>
              </w:rPr>
              <w:fldChar w:fldCharType="separate"/>
            </w:r>
            <w:r w:rsidR="00965EFC">
              <w:rPr>
                <w:noProof/>
                <w:webHidden/>
              </w:rPr>
              <w:t>3</w:t>
            </w:r>
            <w:r w:rsidR="00965EFC">
              <w:rPr>
                <w:noProof/>
                <w:webHidden/>
              </w:rPr>
              <w:fldChar w:fldCharType="end"/>
            </w:r>
          </w:hyperlink>
        </w:p>
        <w:p w14:paraId="01DBEFD1" w14:textId="47C1270C" w:rsidR="00965EFC" w:rsidRDefault="00965EF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850305" w:history="1">
            <w:r w:rsidRPr="00957D35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0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BCBE3" w14:textId="2F319DAE" w:rsidR="00965EFC" w:rsidRDefault="00965E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850306" w:history="1">
            <w:r w:rsidRPr="00957D35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teps taken to create the 3D cu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0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9AEB1" w14:textId="1C42CCDA" w:rsidR="00965EFC" w:rsidRDefault="00965EF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850307" w:history="1">
            <w:r w:rsidRPr="00957D35">
              <w:rPr>
                <w:rStyle w:val="Hyperlink"/>
                <w:rFonts w:ascii="Times New Roman" w:hAnsi="Times New Roman" w:cs="Times New Roman"/>
                <w:b/>
                <w:bCs/>
                <w:noProof/>
                <w:shd w:val="clear" w:color="auto" w:fill="FFFFFF"/>
              </w:rPr>
              <w:t>Images of the Sierpinski Gask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0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F8402" w14:textId="0FB22ECB" w:rsidR="00965EFC" w:rsidRDefault="00965E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850308" w:history="1">
            <w:r w:rsidRPr="00957D35">
              <w:rPr>
                <w:rStyle w:val="Hyperlink"/>
                <w:rFonts w:ascii="Times New Roman" w:eastAsiaTheme="majorEastAsia" w:hAnsi="Times New Roman" w:cs="Times New Roman"/>
                <w:noProof/>
              </w:rPr>
              <w:t>Cube Sides Green, Blue, Mage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0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8140C" w14:textId="121A06E5" w:rsidR="00965EFC" w:rsidRDefault="00965E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850309" w:history="1">
            <w:r w:rsidRPr="00957D35">
              <w:rPr>
                <w:rStyle w:val="Hyperlink"/>
                <w:rFonts w:ascii="Times New Roman" w:eastAsiaTheme="majorEastAsia" w:hAnsi="Times New Roman" w:cs="Times New Roman"/>
                <w:noProof/>
              </w:rPr>
              <w:t>Cube sides Green, Yellow, Cy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0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5E99A" w14:textId="1AF20757" w:rsidR="00965EFC" w:rsidRDefault="00965E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850310" w:history="1">
            <w:r w:rsidRPr="00957D35">
              <w:rPr>
                <w:rStyle w:val="Hyperlink"/>
                <w:rFonts w:ascii="Times New Roman" w:eastAsiaTheme="majorEastAsia" w:hAnsi="Times New Roman" w:cs="Times New Roman"/>
                <w:noProof/>
              </w:rPr>
              <w:t>Cube sides Yellow, Cyan, and 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0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F793B" w14:textId="11909158" w:rsidR="00965EFC" w:rsidRDefault="00965E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850311" w:history="1">
            <w:r w:rsidRPr="00957D35">
              <w:rPr>
                <w:rStyle w:val="Hyperlink"/>
                <w:rFonts w:ascii="Times New Roman" w:eastAsiaTheme="majorEastAsia" w:hAnsi="Times New Roman" w:cs="Times New Roman"/>
                <w:noProof/>
              </w:rPr>
              <w:t>Cube</w:t>
            </w:r>
            <w:r w:rsidRPr="00957D35">
              <w:rPr>
                <w:rStyle w:val="Hyperlink"/>
                <w:rFonts w:ascii="Times New Roman" w:hAnsi="Times New Roman" w:cs="Times New Roman"/>
                <w:b/>
                <w:bCs/>
                <w:noProof/>
                <w:shd w:val="clear" w:color="auto" w:fill="FFFFFF"/>
              </w:rPr>
              <w:t xml:space="preserve"> Starting camera position changed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0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AC6CB" w14:textId="07470A45" w:rsidR="00965EFC" w:rsidRDefault="00965E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850312" w:history="1">
            <w:r w:rsidRPr="00957D35">
              <w:rPr>
                <w:rStyle w:val="Hyperlink"/>
                <w:rFonts w:ascii="Times New Roman" w:hAnsi="Times New Roman" w:cs="Times New Roman"/>
                <w:noProof/>
              </w:rPr>
              <w:t>Cube mat4.perspective(projectionMatrix, (160 * Math.PI) / 180, aspect, 0.1, 100)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0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9250D" w14:textId="224A38C8" w:rsidR="00965EFC" w:rsidRDefault="00965E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850313" w:history="1">
            <w:r w:rsidRPr="00957D35">
              <w:rPr>
                <w:rStyle w:val="Hyperlink"/>
                <w:rFonts w:ascii="Times New Roman" w:hAnsi="Times New Roman" w:cs="Times New Roman"/>
                <w:noProof/>
              </w:rPr>
              <w:t>Cube increased near clipping to 5 and far clipping to 20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0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F2C41" w14:textId="6E4A7F22" w:rsidR="00965EFC" w:rsidRDefault="00965E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850314" w:history="1">
            <w:r w:rsidRPr="00957D35">
              <w:rPr>
                <w:rStyle w:val="Hyperlink"/>
                <w:rFonts w:ascii="Times New Roman" w:hAnsi="Times New Roman" w:cs="Times New Roman"/>
                <w:noProof/>
              </w:rPr>
              <w:t>Cube Near Clipping increased enough that when a corner points towards the camera, it doesn’t draw the corn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0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18CDC" w14:textId="0EDC4022" w:rsidR="00965EFC" w:rsidRDefault="00965E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2850315" w:history="1">
            <w:r w:rsidRPr="00957D35">
              <w:rPr>
                <w:rStyle w:val="Hyperlink"/>
                <w:rFonts w:ascii="Times New Roman" w:hAnsi="Times New Roman" w:cs="Times New Roman"/>
                <w:noProof/>
              </w:rPr>
              <w:t>Cube Lowered the Far Clipping to 4 and doesn’t finish drawing the rest of it as it goes out of scop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0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A1A7C" w14:textId="4FC5A631" w:rsidR="00810DF3" w:rsidRDefault="00810DF3">
          <w:r>
            <w:rPr>
              <w:b/>
              <w:bCs/>
              <w:noProof/>
            </w:rPr>
            <w:fldChar w:fldCharType="end"/>
          </w:r>
        </w:p>
      </w:sdtContent>
    </w:sdt>
    <w:p w14:paraId="20057F37" w14:textId="77777777" w:rsidR="00252B6B" w:rsidRDefault="00252B6B">
      <w:pPr>
        <w:rPr>
          <w:rStyle w:val="Hyperlink"/>
          <w:rFonts w:ascii="Times New Roman" w:hAnsi="Times New Roman" w:cs="Times New Roman"/>
          <w:b/>
          <w:bCs/>
          <w:noProof/>
          <w:shd w:val="clear" w:color="auto" w:fill="FFFFFF"/>
        </w:rPr>
      </w:pPr>
    </w:p>
    <w:p w14:paraId="733455B5" w14:textId="24588744" w:rsidR="00EC345C" w:rsidRDefault="00EC345C">
      <w:pPr>
        <w:rPr>
          <w:rStyle w:val="Hyperlink"/>
          <w:rFonts w:ascii="Times New Roman" w:hAnsi="Times New Roman" w:cs="Times New Roman"/>
          <w:b/>
          <w:bCs/>
          <w:noProof/>
          <w:shd w:val="clear" w:color="auto" w:fill="FFFFFF"/>
        </w:rPr>
      </w:pPr>
      <w:r>
        <w:rPr>
          <w:rStyle w:val="Hyperlink"/>
          <w:rFonts w:ascii="Times New Roman" w:hAnsi="Times New Roman" w:cs="Times New Roman"/>
          <w:b/>
          <w:bCs/>
          <w:noProof/>
          <w:shd w:val="clear" w:color="auto" w:fill="FFFFFF"/>
        </w:rPr>
        <w:br w:type="page"/>
      </w:r>
    </w:p>
    <w:p w14:paraId="14F9AAA7" w14:textId="77777777" w:rsidR="00EC345C" w:rsidRPr="00D6133F" w:rsidRDefault="00EC345C" w:rsidP="00EC345C">
      <w:pPr>
        <w:pStyle w:val="Heading2"/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Toc152165749"/>
      <w:bookmarkStart w:id="2" w:name="_Toc152850304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Reflection</w:t>
      </w:r>
      <w:bookmarkEnd w:id="1"/>
      <w:bookmarkEnd w:id="2"/>
    </w:p>
    <w:p w14:paraId="55E36479" w14:textId="0A9F6EFD" w:rsidR="00965EFC" w:rsidRPr="00965EFC" w:rsidRDefault="00965EFC" w:rsidP="00965EF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65EFC">
        <w:rPr>
          <w:rFonts w:ascii="Times New Roman" w:hAnsi="Times New Roman" w:cs="Times New Roman"/>
          <w:sz w:val="24"/>
          <w:szCs w:val="24"/>
        </w:rPr>
        <w:t>Reflecting on this exercise in creating a 3D rotating cube using WebGL/OpenGL, several key learning points and insights emerge, highlighting the intricacies and power of 3D graphics programming.</w:t>
      </w:r>
      <w:r>
        <w:rPr>
          <w:rFonts w:ascii="Times New Roman" w:hAnsi="Times New Roman" w:cs="Times New Roman"/>
          <w:sz w:val="24"/>
          <w:szCs w:val="24"/>
        </w:rPr>
        <w:t xml:space="preserve">  T</w:t>
      </w:r>
      <w:r w:rsidRPr="00965EFC">
        <w:rPr>
          <w:rFonts w:ascii="Times New Roman" w:hAnsi="Times New Roman" w:cs="Times New Roman"/>
          <w:sz w:val="24"/>
          <w:szCs w:val="24"/>
        </w:rPr>
        <w:t>he exercise underscored the importance of understanding the foundational elements of WebGL/OpenGL - vertices, shaders, buffers, and transformation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5EFC">
        <w:rPr>
          <w:rFonts w:ascii="Times New Roman" w:hAnsi="Times New Roman" w:cs="Times New Roman"/>
          <w:sz w:val="24"/>
          <w:szCs w:val="24"/>
        </w:rPr>
        <w:t xml:space="preserve"> Vertices form the backbone of any 3D object, defining its shape and structur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5E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fining and manipulating</w:t>
      </w:r>
      <w:r w:rsidRPr="00965EFC">
        <w:rPr>
          <w:rFonts w:ascii="Times New Roman" w:hAnsi="Times New Roman" w:cs="Times New Roman"/>
          <w:sz w:val="24"/>
          <w:szCs w:val="24"/>
        </w:rPr>
        <w:t xml:space="preserve"> these vertices was crucial for shaping the cub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5EFC">
        <w:rPr>
          <w:rFonts w:ascii="Times New Roman" w:hAnsi="Times New Roman" w:cs="Times New Roman"/>
          <w:sz w:val="24"/>
          <w:szCs w:val="24"/>
        </w:rPr>
        <w:t xml:space="preserve"> Shaders, comprising vertex and fragment shaders, played a pivotal role in bringing the cube to lif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5EFC">
        <w:rPr>
          <w:rFonts w:ascii="Times New Roman" w:hAnsi="Times New Roman" w:cs="Times New Roman"/>
          <w:sz w:val="24"/>
          <w:szCs w:val="24"/>
        </w:rPr>
        <w:t xml:space="preserve"> The vertex shader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965EFC">
        <w:rPr>
          <w:rFonts w:ascii="Times New Roman" w:hAnsi="Times New Roman" w:cs="Times New Roman"/>
          <w:sz w:val="24"/>
          <w:szCs w:val="24"/>
        </w:rPr>
        <w:t>s handling of vertex positions and transformations was key to placing and rotating the cube in 3D space</w:t>
      </w:r>
      <w:r>
        <w:rPr>
          <w:rFonts w:ascii="Times New Roman" w:hAnsi="Times New Roman" w:cs="Times New Roman"/>
          <w:sz w:val="24"/>
          <w:szCs w:val="24"/>
        </w:rPr>
        <w:t>.  In contrast,</w:t>
      </w:r>
      <w:r w:rsidRPr="00965EFC">
        <w:rPr>
          <w:rFonts w:ascii="Times New Roman" w:hAnsi="Times New Roman" w:cs="Times New Roman"/>
          <w:sz w:val="24"/>
          <w:szCs w:val="24"/>
        </w:rPr>
        <w:t xml:space="preserve"> the fragment shader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965EFC">
        <w:rPr>
          <w:rFonts w:ascii="Times New Roman" w:hAnsi="Times New Roman" w:cs="Times New Roman"/>
          <w:sz w:val="24"/>
          <w:szCs w:val="24"/>
        </w:rPr>
        <w:t>s role in coloring illuminated the importance of pixel processing for renderi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5EFC">
        <w:rPr>
          <w:rFonts w:ascii="Times New Roman" w:hAnsi="Times New Roman" w:cs="Times New Roman"/>
          <w:sz w:val="24"/>
          <w:szCs w:val="24"/>
        </w:rPr>
        <w:t xml:space="preserve"> Buffers, the bridge between JavaScript and the GPU, emphasized the importance of efficient data managemen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5EFC">
        <w:rPr>
          <w:rFonts w:ascii="Times New Roman" w:hAnsi="Times New Roman" w:cs="Times New Roman"/>
          <w:sz w:val="24"/>
          <w:szCs w:val="24"/>
        </w:rPr>
        <w:t xml:space="preserve"> Through this exercise, the practical application of these concepts provided a much deeper understanding than theoretical study alone could offer.</w:t>
      </w:r>
    </w:p>
    <w:p w14:paraId="0F925917" w14:textId="2B19AF4F" w:rsidR="00965EFC" w:rsidRPr="00965EFC" w:rsidRDefault="00965EFC" w:rsidP="00965EF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65EFC">
        <w:rPr>
          <w:rFonts w:ascii="Times New Roman" w:hAnsi="Times New Roman" w:cs="Times New Roman"/>
          <w:sz w:val="24"/>
          <w:szCs w:val="24"/>
        </w:rPr>
        <w:t>The exercise also reinforced the significance of transformations in 3D renderi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5EFC">
        <w:rPr>
          <w:rFonts w:ascii="Times New Roman" w:hAnsi="Times New Roman" w:cs="Times New Roman"/>
          <w:sz w:val="24"/>
          <w:szCs w:val="24"/>
        </w:rPr>
        <w:t xml:space="preserve"> Implementing rotation transformations to animate the cube </w:t>
      </w:r>
      <w:r>
        <w:rPr>
          <w:rFonts w:ascii="Times New Roman" w:hAnsi="Times New Roman" w:cs="Times New Roman"/>
          <w:sz w:val="24"/>
          <w:szCs w:val="24"/>
        </w:rPr>
        <w:t>made the scene dynamic and</w:t>
      </w:r>
      <w:r w:rsidRPr="00965EFC">
        <w:rPr>
          <w:rFonts w:ascii="Times New Roman" w:hAnsi="Times New Roman" w:cs="Times New Roman"/>
          <w:sz w:val="24"/>
          <w:szCs w:val="24"/>
        </w:rPr>
        <w:t xml:space="preserve"> provided a deeper grasp of how objects behave in 3D spac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5EFC">
        <w:rPr>
          <w:rFonts w:ascii="Times New Roman" w:hAnsi="Times New Roman" w:cs="Times New Roman"/>
          <w:sz w:val="24"/>
          <w:szCs w:val="24"/>
        </w:rPr>
        <w:t xml:space="preserve"> This aspect of the project brought to light the complexities of matrix operations and their critical role in 3D graphic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5EFC">
        <w:rPr>
          <w:rFonts w:ascii="Times New Roman" w:hAnsi="Times New Roman" w:cs="Times New Roman"/>
          <w:sz w:val="24"/>
          <w:szCs w:val="24"/>
        </w:rPr>
        <w:t xml:space="preserve"> Experimenting with different transformation matrices offered practical insights into how objects can be scaled, translated, and rotated, revealing the nuances of 3D object manipulation.</w:t>
      </w:r>
    </w:p>
    <w:p w14:paraId="7C7086BE" w14:textId="7B6463E0" w:rsidR="00965EFC" w:rsidRDefault="00965EFC" w:rsidP="00965EF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65EFC">
        <w:rPr>
          <w:rFonts w:ascii="Times New Roman" w:hAnsi="Times New Roman" w:cs="Times New Roman"/>
          <w:sz w:val="24"/>
          <w:szCs w:val="24"/>
        </w:rPr>
        <w:t>Finally, this exercise was an invaluable lesson in problem-solving and debugging within graphics programmi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5EFC">
        <w:rPr>
          <w:rFonts w:ascii="Times New Roman" w:hAnsi="Times New Roman" w:cs="Times New Roman"/>
          <w:sz w:val="24"/>
          <w:szCs w:val="24"/>
        </w:rPr>
        <w:t xml:space="preserve"> 3D graphics programming, particularly with a low-level API like WebGL, involves a steep learning curve, where even small mistakes can lead to significant issu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5EFC">
        <w:rPr>
          <w:rFonts w:ascii="Times New Roman" w:hAnsi="Times New Roman" w:cs="Times New Roman"/>
          <w:sz w:val="24"/>
          <w:szCs w:val="24"/>
        </w:rPr>
        <w:t xml:space="preserve"> Debugging shader code, rectifying incorrect transformations, and ensuring the proper </w:t>
      </w:r>
      <w:r w:rsidRPr="00965EFC">
        <w:rPr>
          <w:rFonts w:ascii="Times New Roman" w:hAnsi="Times New Roman" w:cs="Times New Roman"/>
          <w:sz w:val="24"/>
          <w:szCs w:val="24"/>
        </w:rPr>
        <w:lastRenderedPageBreak/>
        <w:t>setup of buffers required meticulous attention to detail and persistenc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5EFC">
        <w:rPr>
          <w:rFonts w:ascii="Times New Roman" w:hAnsi="Times New Roman" w:cs="Times New Roman"/>
          <w:sz w:val="24"/>
          <w:szCs w:val="24"/>
        </w:rPr>
        <w:t xml:space="preserve"> The process was challenging but immensely rewarding, as each </w:t>
      </w:r>
      <w:r>
        <w:rPr>
          <w:rFonts w:ascii="Times New Roman" w:hAnsi="Times New Roman" w:cs="Times New Roman"/>
          <w:sz w:val="24"/>
          <w:szCs w:val="24"/>
        </w:rPr>
        <w:t>solved problem deepened my understanding of WebGL</w:t>
      </w:r>
      <w:r w:rsidRPr="00965EFC">
        <w:rPr>
          <w:rFonts w:ascii="Times New Roman" w:hAnsi="Times New Roman" w:cs="Times New Roman"/>
          <w:sz w:val="24"/>
          <w:szCs w:val="24"/>
        </w:rPr>
        <w:t xml:space="preserve"> and bolstered my problem-solving skills.</w:t>
      </w:r>
    </w:p>
    <w:p w14:paraId="50CE2C4A" w14:textId="7CBD680A" w:rsidR="00965EFC" w:rsidRPr="00965EFC" w:rsidRDefault="00965EFC" w:rsidP="00965EFC">
      <w:pPr>
        <w:pStyle w:val="Heading3"/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  <w:bookmarkStart w:id="3" w:name="_Toc152165754"/>
      <w:bookmarkStart w:id="4" w:name="_Toc152850305"/>
      <w:r w:rsidRPr="007F3344">
        <w:rPr>
          <w:rFonts w:ascii="Times New Roman" w:hAnsi="Times New Roman" w:cs="Times New Roman"/>
          <w:b/>
          <w:bCs/>
          <w:color w:val="auto"/>
        </w:rPr>
        <w:t>Conclusion</w:t>
      </w:r>
      <w:bookmarkEnd w:id="3"/>
      <w:bookmarkEnd w:id="4"/>
    </w:p>
    <w:p w14:paraId="03EE1A7E" w14:textId="0FE16E6A" w:rsidR="00965EFC" w:rsidRPr="00965EFC" w:rsidRDefault="00965EFC" w:rsidP="00965EF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965EFC">
        <w:rPr>
          <w:rFonts w:ascii="Times New Roman" w:hAnsi="Times New Roman" w:cs="Times New Roman"/>
          <w:sz w:val="24"/>
          <w:szCs w:val="24"/>
        </w:rPr>
        <w:t>reating a 3D rotating cube in WebGL was a comprehensive and enlightening journey through the core aspects of 3D graphics programmi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5EFC">
        <w:rPr>
          <w:rFonts w:ascii="Times New Roman" w:hAnsi="Times New Roman" w:cs="Times New Roman"/>
          <w:sz w:val="24"/>
          <w:szCs w:val="24"/>
        </w:rPr>
        <w:t xml:space="preserve"> It provided practical experience in graphics programming concepts, emphasized the importance of mathematical transformations in 3D space, and honed problem-solving and debugging skill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5EFC">
        <w:rPr>
          <w:rFonts w:ascii="Times New Roman" w:hAnsi="Times New Roman" w:cs="Times New Roman"/>
          <w:sz w:val="24"/>
          <w:szCs w:val="24"/>
        </w:rPr>
        <w:t xml:space="preserve"> The knowledge and skills gained from this exercise are invaluable and form a solid foundation for further exploration in computer graphics.</w:t>
      </w:r>
    </w:p>
    <w:p w14:paraId="196CC885" w14:textId="01F94138" w:rsidR="00E56BA3" w:rsidRPr="00DB1E8D" w:rsidRDefault="00965EFC" w:rsidP="00965E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BCD1F9A" w14:textId="7EA52A92" w:rsidR="00EC345C" w:rsidRPr="00965EFC" w:rsidRDefault="005C26B9" w:rsidP="00965EFC">
      <w:pPr>
        <w:pStyle w:val="Heading2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5" w:name="_Toc152850306"/>
      <w:r w:rsidRPr="00965EFC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 xml:space="preserve">Steps taken to create the 3D </w:t>
      </w:r>
      <w:proofErr w:type="gramStart"/>
      <w:r w:rsidRPr="00965EFC">
        <w:rPr>
          <w:rFonts w:ascii="Times New Roman" w:hAnsi="Times New Roman" w:cs="Times New Roman"/>
          <w:b/>
          <w:bCs/>
          <w:color w:val="auto"/>
          <w:sz w:val="24"/>
          <w:szCs w:val="24"/>
        </w:rPr>
        <w:t>cube</w:t>
      </w:r>
      <w:bookmarkEnd w:id="5"/>
      <w:proofErr w:type="gramEnd"/>
    </w:p>
    <w:p w14:paraId="5913D291" w14:textId="77777777" w:rsidR="005C26B9" w:rsidRPr="005C26B9" w:rsidRDefault="005C26B9" w:rsidP="005C26B9">
      <w:pPr>
        <w:numPr>
          <w:ilvl w:val="0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b/>
          <w:bCs/>
          <w:sz w:val="24"/>
          <w:szCs w:val="24"/>
        </w:rPr>
        <w:t>Initialize WebGL Context:</w:t>
      </w:r>
    </w:p>
    <w:p w14:paraId="6881DD04" w14:textId="77777777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>Retrieve the canvas element from the HTML document.</w:t>
      </w:r>
    </w:p>
    <w:p w14:paraId="5908C236" w14:textId="77777777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>Initialize the WebGL context from the canvas.</w:t>
      </w:r>
    </w:p>
    <w:p w14:paraId="400F70B4" w14:textId="77777777" w:rsidR="005C26B9" w:rsidRPr="005C26B9" w:rsidRDefault="005C26B9" w:rsidP="005C26B9">
      <w:pPr>
        <w:numPr>
          <w:ilvl w:val="0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b/>
          <w:bCs/>
          <w:sz w:val="24"/>
          <w:szCs w:val="24"/>
        </w:rPr>
        <w:t>Create Shader Programs:</w:t>
      </w:r>
    </w:p>
    <w:p w14:paraId="2B637020" w14:textId="77777777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>Write the vertex shader code to handle vertex positions and transformations.</w:t>
      </w:r>
    </w:p>
    <w:p w14:paraId="20D14116" w14:textId="0CF064B4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 xml:space="preserve">Write the fragment shader code to handle </w:t>
      </w:r>
      <w:r w:rsidR="00965EFC">
        <w:rPr>
          <w:rFonts w:ascii="Times New Roman" w:hAnsi="Times New Roman" w:cs="Times New Roman"/>
          <w:sz w:val="24"/>
          <w:szCs w:val="24"/>
        </w:rPr>
        <w:t xml:space="preserve">the </w:t>
      </w:r>
      <w:r w:rsidRPr="005C26B9">
        <w:rPr>
          <w:rFonts w:ascii="Times New Roman" w:hAnsi="Times New Roman" w:cs="Times New Roman"/>
          <w:sz w:val="24"/>
          <w:szCs w:val="24"/>
        </w:rPr>
        <w:t>coloring of the pixels.</w:t>
      </w:r>
    </w:p>
    <w:p w14:paraId="16BAAB15" w14:textId="77777777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>Compile the shaders and create a shader program by attaching and linking the shaders.</w:t>
      </w:r>
    </w:p>
    <w:p w14:paraId="1242000D" w14:textId="77777777" w:rsidR="005C26B9" w:rsidRPr="005C26B9" w:rsidRDefault="005C26B9" w:rsidP="005C26B9">
      <w:pPr>
        <w:numPr>
          <w:ilvl w:val="0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b/>
          <w:bCs/>
          <w:sz w:val="24"/>
          <w:szCs w:val="24"/>
        </w:rPr>
        <w:t>Define Cube Geometry:</w:t>
      </w:r>
    </w:p>
    <w:p w14:paraId="0908A7C7" w14:textId="7D541744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>Define vertices for the cube.</w:t>
      </w:r>
      <w:r w:rsidR="00965EFC">
        <w:rPr>
          <w:rFonts w:ascii="Times New Roman" w:hAnsi="Times New Roman" w:cs="Times New Roman"/>
          <w:sz w:val="24"/>
          <w:szCs w:val="24"/>
        </w:rPr>
        <w:t xml:space="preserve"> </w:t>
      </w:r>
      <w:r w:rsidRPr="005C26B9">
        <w:rPr>
          <w:rFonts w:ascii="Times New Roman" w:hAnsi="Times New Roman" w:cs="Times New Roman"/>
          <w:sz w:val="24"/>
          <w:szCs w:val="24"/>
        </w:rPr>
        <w:t xml:space="preserve"> Duplicate vertices for each face to assign unique colors later.</w:t>
      </w:r>
    </w:p>
    <w:p w14:paraId="2C19217C" w14:textId="1EED9A98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 xml:space="preserve">Define the indices to instruct WebGL on </w:t>
      </w:r>
      <w:r w:rsidR="00965EFC">
        <w:rPr>
          <w:rFonts w:ascii="Times New Roman" w:hAnsi="Times New Roman" w:cs="Times New Roman"/>
          <w:sz w:val="24"/>
          <w:szCs w:val="24"/>
        </w:rPr>
        <w:t>constructing the cube’s faces</w:t>
      </w:r>
      <w:r w:rsidRPr="005C26B9">
        <w:rPr>
          <w:rFonts w:ascii="Times New Roman" w:hAnsi="Times New Roman" w:cs="Times New Roman"/>
          <w:sz w:val="24"/>
          <w:szCs w:val="24"/>
        </w:rPr>
        <w:t xml:space="preserve"> using the vertices.</w:t>
      </w:r>
    </w:p>
    <w:p w14:paraId="5B26619F" w14:textId="77777777" w:rsidR="005C26B9" w:rsidRPr="005C26B9" w:rsidRDefault="005C26B9" w:rsidP="005C26B9">
      <w:pPr>
        <w:numPr>
          <w:ilvl w:val="0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b/>
          <w:bCs/>
          <w:sz w:val="24"/>
          <w:szCs w:val="24"/>
        </w:rPr>
        <w:t>Create Color Data:</w:t>
      </w:r>
    </w:p>
    <w:p w14:paraId="6A7BE6DA" w14:textId="1E0D8FA7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>Define a color array with RGBA values, ensuring each face of the cube has a unique color.</w:t>
      </w:r>
      <w:r w:rsidR="00965EFC">
        <w:rPr>
          <w:rFonts w:ascii="Times New Roman" w:hAnsi="Times New Roman" w:cs="Times New Roman"/>
          <w:sz w:val="24"/>
          <w:szCs w:val="24"/>
        </w:rPr>
        <w:t xml:space="preserve"> </w:t>
      </w:r>
      <w:r w:rsidRPr="005C26B9">
        <w:rPr>
          <w:rFonts w:ascii="Times New Roman" w:hAnsi="Times New Roman" w:cs="Times New Roman"/>
          <w:sz w:val="24"/>
          <w:szCs w:val="24"/>
        </w:rPr>
        <w:t xml:space="preserve"> Associate each group of color values with the corresponding vertices of each face.</w:t>
      </w:r>
    </w:p>
    <w:p w14:paraId="2E542E16" w14:textId="77777777" w:rsidR="005C26B9" w:rsidRPr="005C26B9" w:rsidRDefault="005C26B9" w:rsidP="005C26B9">
      <w:pPr>
        <w:numPr>
          <w:ilvl w:val="0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b/>
          <w:bCs/>
          <w:sz w:val="24"/>
          <w:szCs w:val="24"/>
        </w:rPr>
        <w:t>Buffer Setup:</w:t>
      </w:r>
    </w:p>
    <w:p w14:paraId="6E78C341" w14:textId="3F704940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>Create and bind vertex buffer objects for vertices and colors.</w:t>
      </w:r>
    </w:p>
    <w:p w14:paraId="29E77679" w14:textId="77777777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lastRenderedPageBreak/>
        <w:t>Transfer the vertices and color data into their respective buffers.</w:t>
      </w:r>
    </w:p>
    <w:p w14:paraId="2FB8BC20" w14:textId="2935327A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>Create and bind an element buffer object for the indices and transfer the index data.</w:t>
      </w:r>
    </w:p>
    <w:p w14:paraId="5D15EBFE" w14:textId="77777777" w:rsidR="005C26B9" w:rsidRPr="005C26B9" w:rsidRDefault="005C26B9" w:rsidP="005C26B9">
      <w:pPr>
        <w:numPr>
          <w:ilvl w:val="0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b/>
          <w:bCs/>
          <w:sz w:val="24"/>
          <w:szCs w:val="24"/>
        </w:rPr>
        <w:t>Configure Shaders:</w:t>
      </w:r>
    </w:p>
    <w:p w14:paraId="2D0B5D58" w14:textId="77777777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>Specify how to retrieve vertex and color data from the buffers using attribute pointers.</w:t>
      </w:r>
    </w:p>
    <w:p w14:paraId="2808CC4A" w14:textId="77777777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>Enable the vertex attribute arrays to use the provided data.</w:t>
      </w:r>
    </w:p>
    <w:p w14:paraId="74920C1F" w14:textId="77777777" w:rsidR="005C26B9" w:rsidRPr="005C26B9" w:rsidRDefault="005C26B9" w:rsidP="005C26B9">
      <w:pPr>
        <w:numPr>
          <w:ilvl w:val="0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b/>
          <w:bCs/>
          <w:sz w:val="24"/>
          <w:szCs w:val="24"/>
        </w:rPr>
        <w:t>Set Up Matrices for Transformations:</w:t>
      </w:r>
    </w:p>
    <w:p w14:paraId="21E7E7EA" w14:textId="77777777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>Define model, view, and projection matrices.</w:t>
      </w:r>
    </w:p>
    <w:p w14:paraId="58B8D027" w14:textId="77777777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>Implement rotation transformations on the model matrix to achieve the 3D rotating effect.</w:t>
      </w:r>
    </w:p>
    <w:p w14:paraId="45164155" w14:textId="77777777" w:rsidR="005C26B9" w:rsidRPr="005C26B9" w:rsidRDefault="005C26B9" w:rsidP="005C26B9">
      <w:pPr>
        <w:numPr>
          <w:ilvl w:val="0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b/>
          <w:bCs/>
          <w:sz w:val="24"/>
          <w:szCs w:val="24"/>
        </w:rPr>
        <w:t>Rendering Loop:</w:t>
      </w:r>
    </w:p>
    <w:p w14:paraId="01D53991" w14:textId="77777777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>Clear the canvas and depth buffer.</w:t>
      </w:r>
    </w:p>
    <w:p w14:paraId="6C0E216D" w14:textId="77777777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>Use the shader program.</w:t>
      </w:r>
    </w:p>
    <w:p w14:paraId="752543D0" w14:textId="77777777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>Bind the buffers and set attribute pointers as needed.</w:t>
      </w:r>
    </w:p>
    <w:p w14:paraId="31A78504" w14:textId="77777777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>Update transformation matrices and pass them to the shader program.</w:t>
      </w:r>
    </w:p>
    <w:p w14:paraId="02A6A713" w14:textId="77777777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 xml:space="preserve">Draw the cube using </w:t>
      </w:r>
      <w:proofErr w:type="spellStart"/>
      <w:proofErr w:type="gramStart"/>
      <w:r w:rsidRPr="005C26B9">
        <w:rPr>
          <w:rFonts w:ascii="Times New Roman" w:hAnsi="Times New Roman" w:cs="Times New Roman"/>
          <w:b/>
          <w:bCs/>
          <w:sz w:val="24"/>
          <w:szCs w:val="24"/>
        </w:rPr>
        <w:t>gl.drawElements</w:t>
      </w:r>
      <w:proofErr w:type="spellEnd"/>
      <w:proofErr w:type="gramEnd"/>
      <w:r w:rsidRPr="005C26B9">
        <w:rPr>
          <w:rFonts w:ascii="Times New Roman" w:hAnsi="Times New Roman" w:cs="Times New Roman"/>
          <w:sz w:val="24"/>
          <w:szCs w:val="24"/>
        </w:rPr>
        <w:t>.</w:t>
      </w:r>
    </w:p>
    <w:p w14:paraId="4E64355B" w14:textId="77777777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 xml:space="preserve">Continuously call the render function using </w:t>
      </w:r>
      <w:proofErr w:type="spellStart"/>
      <w:r w:rsidRPr="005C26B9">
        <w:rPr>
          <w:rFonts w:ascii="Times New Roman" w:hAnsi="Times New Roman" w:cs="Times New Roman"/>
          <w:b/>
          <w:bCs/>
          <w:sz w:val="24"/>
          <w:szCs w:val="24"/>
        </w:rPr>
        <w:t>requestAnimationFrame</w:t>
      </w:r>
      <w:proofErr w:type="spellEnd"/>
      <w:r w:rsidRPr="005C26B9">
        <w:rPr>
          <w:rFonts w:ascii="Times New Roman" w:hAnsi="Times New Roman" w:cs="Times New Roman"/>
          <w:sz w:val="24"/>
          <w:szCs w:val="24"/>
        </w:rPr>
        <w:t xml:space="preserve"> to keep the cube rotating.</w:t>
      </w:r>
    </w:p>
    <w:p w14:paraId="755FB967" w14:textId="77777777" w:rsidR="005C26B9" w:rsidRPr="005C26B9" w:rsidRDefault="005C26B9" w:rsidP="005C26B9">
      <w:pPr>
        <w:numPr>
          <w:ilvl w:val="0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b/>
          <w:bCs/>
          <w:sz w:val="24"/>
          <w:szCs w:val="24"/>
        </w:rPr>
        <w:lastRenderedPageBreak/>
        <w:t>Depth Testing:</w:t>
      </w:r>
    </w:p>
    <w:p w14:paraId="745890FC" w14:textId="77777777" w:rsidR="005C26B9" w:rsidRPr="005C26B9" w:rsidRDefault="005C26B9" w:rsidP="005C26B9">
      <w:pPr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C26B9">
        <w:rPr>
          <w:rFonts w:ascii="Times New Roman" w:hAnsi="Times New Roman" w:cs="Times New Roman"/>
          <w:sz w:val="24"/>
          <w:szCs w:val="24"/>
        </w:rPr>
        <w:t>Enable depth testing to ensure proper rendering of 3D objects based on their Z-coordinates.</w:t>
      </w:r>
    </w:p>
    <w:p w14:paraId="07424638" w14:textId="04735F18" w:rsidR="00EC345C" w:rsidRPr="00DB1E8D" w:rsidRDefault="00EC345C" w:rsidP="00EC345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CB03B02" w14:textId="2EBB86DF" w:rsidR="00810DF3" w:rsidRDefault="00810DF3" w:rsidP="00810D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B4FC41E" w14:textId="534FEFD2" w:rsidR="00C65F44" w:rsidRPr="00C65F44" w:rsidRDefault="00010870" w:rsidP="00810D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6149C">
        <w:rPr>
          <w:rFonts w:ascii="Times New Roman" w:hAnsi="Times New Roman" w:cs="Times New Roman"/>
          <w:sz w:val="24"/>
          <w:szCs w:val="24"/>
        </w:rPr>
        <w:br w:type="page"/>
      </w:r>
      <w:bookmarkStart w:id="6" w:name="_Toc150078630"/>
    </w:p>
    <w:p w14:paraId="4EEEFB6C" w14:textId="5CA76CE1" w:rsidR="00FE3915" w:rsidRPr="00252B6B" w:rsidRDefault="00BE7D7C" w:rsidP="00252B6B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</w:pPr>
      <w:bookmarkStart w:id="7" w:name="_Toc152850307"/>
      <w:bookmarkEnd w:id="6"/>
      <w:r w:rsidRPr="00252B6B">
        <w:rPr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lastRenderedPageBreak/>
        <w:t xml:space="preserve">Images of the </w:t>
      </w:r>
      <w:bookmarkEnd w:id="7"/>
      <w:r w:rsidR="00965EFC">
        <w:rPr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t>3D Cube</w:t>
      </w:r>
    </w:p>
    <w:p w14:paraId="150D7A56" w14:textId="7FF34031" w:rsidR="00BE7D7C" w:rsidRPr="00BE7D7C" w:rsidRDefault="00BE7D7C" w:rsidP="00BE7D7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7F334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7F76B2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5CBDDD7" w14:textId="0F65E02F" w:rsidR="007F76B2" w:rsidRDefault="00E56BA3" w:rsidP="00BE7D7C">
      <w:pPr>
        <w:keepNext/>
        <w:keepLines/>
        <w:spacing w:before="40" w:after="0" w:line="480" w:lineRule="auto"/>
        <w:outlineLvl w:val="1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bookmarkStart w:id="8" w:name="_Toc152850308"/>
      <w:r>
        <w:rPr>
          <w:rFonts w:ascii="Times New Roman" w:eastAsiaTheme="majorEastAsia" w:hAnsi="Times New Roman" w:cs="Times New Roman"/>
          <w:sz w:val="24"/>
          <w:szCs w:val="24"/>
        </w:rPr>
        <w:t>Cube Sides Green, Blue, M</w:t>
      </w:r>
      <w:r w:rsidR="00965EFC">
        <w:rPr>
          <w:rFonts w:ascii="Times New Roman" w:eastAsiaTheme="majorEastAsia" w:hAnsi="Times New Roman" w:cs="Times New Roman"/>
          <w:sz w:val="24"/>
          <w:szCs w:val="24"/>
        </w:rPr>
        <w:t>a</w:t>
      </w:r>
      <w:r>
        <w:rPr>
          <w:rFonts w:ascii="Times New Roman" w:eastAsiaTheme="majorEastAsia" w:hAnsi="Times New Roman" w:cs="Times New Roman"/>
          <w:sz w:val="24"/>
          <w:szCs w:val="24"/>
        </w:rPr>
        <w:t>genta</w:t>
      </w:r>
      <w:bookmarkEnd w:id="8"/>
    </w:p>
    <w:p w14:paraId="2D06FD58" w14:textId="67B0FCCC" w:rsidR="007F76B2" w:rsidRDefault="00E56BA3" w:rsidP="007F76B2">
      <w:pPr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0BDF08A9" wp14:editId="2A61116C">
            <wp:extent cx="5943600" cy="4036695"/>
            <wp:effectExtent l="0" t="0" r="0" b="1905"/>
            <wp:docPr id="18151065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106526" name="Picture 1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84F90" w14:textId="1502941D" w:rsidR="00060613" w:rsidRDefault="00E56BA3" w:rsidP="007F76B2">
      <w:pPr>
        <w:rPr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7489C4C7" w14:textId="414B60DE" w:rsidR="007F76B2" w:rsidRPr="00BE7D7C" w:rsidRDefault="007F76B2" w:rsidP="007F76B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 w:rsidR="007F334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b.</w:t>
      </w:r>
    </w:p>
    <w:p w14:paraId="644F0944" w14:textId="26ED5B69" w:rsidR="007F76B2" w:rsidRDefault="00E56BA3" w:rsidP="007F76B2">
      <w:pPr>
        <w:keepNext/>
        <w:keepLines/>
        <w:spacing w:before="40" w:after="0" w:line="480" w:lineRule="auto"/>
        <w:outlineLvl w:val="1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bookmarkStart w:id="9" w:name="_Toc152850309"/>
      <w:r>
        <w:rPr>
          <w:rFonts w:ascii="Times New Roman" w:eastAsiaTheme="majorEastAsia" w:hAnsi="Times New Roman" w:cs="Times New Roman"/>
          <w:sz w:val="24"/>
          <w:szCs w:val="24"/>
        </w:rPr>
        <w:t>Cube sides Green, Yellow, Cyan</w:t>
      </w:r>
      <w:bookmarkEnd w:id="9"/>
    </w:p>
    <w:p w14:paraId="2A1B4DF0" w14:textId="68BF3922" w:rsidR="007F76B2" w:rsidRDefault="00E56BA3" w:rsidP="007F76B2">
      <w:pPr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0AFFC5B1" wp14:editId="17A6EBE3">
            <wp:extent cx="5943600" cy="3917950"/>
            <wp:effectExtent l="0" t="0" r="0" b="6350"/>
            <wp:docPr id="35200893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008935" name="Picture 2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C4750" w14:textId="77777777" w:rsidR="007F76B2" w:rsidRDefault="007F76B2" w:rsidP="007F76B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C8251B8" w14:textId="2B4F5838" w:rsidR="007F3344" w:rsidRDefault="00E56BA3" w:rsidP="00E56BA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6915A3C" w14:textId="5E96653E" w:rsidR="007F76B2" w:rsidRPr="00BE7D7C" w:rsidRDefault="007F76B2" w:rsidP="007F76B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 w:rsidR="007F3344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887C00F" w14:textId="7F6C55C4" w:rsidR="00EB12F2" w:rsidRPr="00EB12F2" w:rsidRDefault="00E56BA3" w:rsidP="00EB12F2">
      <w:pPr>
        <w:keepNext/>
        <w:keepLines/>
        <w:spacing w:before="40" w:after="0" w:line="480" w:lineRule="auto"/>
        <w:outlineLvl w:val="1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bookmarkStart w:id="10" w:name="_Toc152850310"/>
      <w:r>
        <w:rPr>
          <w:rFonts w:ascii="Times New Roman" w:eastAsiaTheme="majorEastAsia" w:hAnsi="Times New Roman" w:cs="Times New Roman"/>
          <w:sz w:val="24"/>
          <w:szCs w:val="24"/>
        </w:rPr>
        <w:t>Cube sides Yellow, Cyan, and Red</w:t>
      </w:r>
      <w:bookmarkEnd w:id="10"/>
      <w:r w:rsidR="00810DF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</w:p>
    <w:p w14:paraId="654C2E19" w14:textId="60416C8A" w:rsidR="007F76B2" w:rsidRDefault="00E56BA3" w:rsidP="00EB12F2">
      <w:pPr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48EDC41F" wp14:editId="7A6FC455">
            <wp:extent cx="5479255" cy="5281118"/>
            <wp:effectExtent l="0" t="0" r="7620" b="0"/>
            <wp:docPr id="431637889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637889" name="Picture 3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9255" cy="528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FCEFC" w14:textId="77777777" w:rsidR="007F76B2" w:rsidRDefault="007F76B2" w:rsidP="007F76B2">
      <w:pPr>
        <w:rPr>
          <w:shd w:val="clear" w:color="auto" w:fill="FFFFFF"/>
        </w:rPr>
      </w:pPr>
    </w:p>
    <w:p w14:paraId="2D7AF869" w14:textId="77777777" w:rsidR="007F76B2" w:rsidRDefault="007F76B2" w:rsidP="007F76B2">
      <w:pPr>
        <w:rPr>
          <w:shd w:val="clear" w:color="auto" w:fill="FFFFFF"/>
        </w:rPr>
      </w:pPr>
    </w:p>
    <w:p w14:paraId="0C72035E" w14:textId="77777777" w:rsidR="007F76B2" w:rsidRDefault="007F76B2" w:rsidP="007F76B2">
      <w:pPr>
        <w:rPr>
          <w:shd w:val="clear" w:color="auto" w:fill="FFFFFF"/>
        </w:rPr>
      </w:pPr>
    </w:p>
    <w:p w14:paraId="7C98C74D" w14:textId="77777777" w:rsidR="007F3344" w:rsidRDefault="007F3344" w:rsidP="007F76B2">
      <w:pPr>
        <w:rPr>
          <w:shd w:val="clear" w:color="auto" w:fill="FFFFFF"/>
        </w:rPr>
      </w:pPr>
    </w:p>
    <w:p w14:paraId="4A96CFAE" w14:textId="77777777" w:rsidR="00965EFC" w:rsidRDefault="00965EFC" w:rsidP="007F76B2">
      <w:pPr>
        <w:rPr>
          <w:shd w:val="clear" w:color="auto" w:fill="FFFFFF"/>
        </w:rPr>
      </w:pPr>
    </w:p>
    <w:p w14:paraId="193D31A5" w14:textId="77777777" w:rsidR="00965EFC" w:rsidRDefault="00965EFC" w:rsidP="007F76B2">
      <w:pPr>
        <w:rPr>
          <w:shd w:val="clear" w:color="auto" w:fill="FFFFFF"/>
        </w:rPr>
      </w:pPr>
    </w:p>
    <w:p w14:paraId="2C1196DC" w14:textId="77777777" w:rsidR="007F3344" w:rsidRDefault="007F3344" w:rsidP="007F76B2">
      <w:pPr>
        <w:rPr>
          <w:shd w:val="clear" w:color="auto" w:fill="FFFFFF"/>
        </w:rPr>
      </w:pPr>
    </w:p>
    <w:p w14:paraId="225EB894" w14:textId="65FB61BC" w:rsidR="007F76B2" w:rsidRPr="00BE7D7C" w:rsidRDefault="007F76B2" w:rsidP="007F76B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11" w:name="_Hlk152162346"/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 w:rsidR="007F3344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FF48A60" w14:textId="45F63F7D" w:rsidR="001F4E62" w:rsidRDefault="00965EFC" w:rsidP="007F3344">
      <w:pPr>
        <w:keepNext/>
        <w:keepLines/>
        <w:spacing w:before="40" w:after="0" w:line="480" w:lineRule="auto"/>
        <w:outlineLvl w:val="1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bookmarkStart w:id="12" w:name="_Toc152850311"/>
      <w:bookmarkEnd w:id="11"/>
      <w:r>
        <w:rPr>
          <w:rFonts w:ascii="Times New Roman" w:eastAsiaTheme="majorEastAsia" w:hAnsi="Times New Roman" w:cs="Times New Roman"/>
          <w:sz w:val="24"/>
          <w:szCs w:val="24"/>
        </w:rPr>
        <w:t>Cube</w:t>
      </w:r>
      <w:r w:rsidR="007F3344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tarting camera position changed.</w:t>
      </w:r>
      <w:bookmarkEnd w:id="12"/>
    </w:p>
    <w:p w14:paraId="578153C7" w14:textId="70E6ABE4" w:rsidR="007F3344" w:rsidRDefault="00965EFC" w:rsidP="001F4E62">
      <w:p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5C5D39EB" wp14:editId="25569250">
            <wp:extent cx="5296359" cy="5197290"/>
            <wp:effectExtent l="0" t="0" r="0" b="3810"/>
            <wp:docPr id="1853199566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3199566" name="Picture 4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359" cy="519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58A36" w14:textId="77777777" w:rsidR="007F3344" w:rsidRDefault="007F3344" w:rsidP="007F3344">
      <w:pPr>
        <w:rPr>
          <w:shd w:val="clear" w:color="auto" w:fill="FFFFFF"/>
        </w:rPr>
      </w:pPr>
    </w:p>
    <w:p w14:paraId="6D2A275A" w14:textId="77777777" w:rsidR="007F3344" w:rsidRDefault="007F3344" w:rsidP="007F3344">
      <w:pPr>
        <w:rPr>
          <w:shd w:val="clear" w:color="auto" w:fill="FFFFFF"/>
        </w:rPr>
      </w:pPr>
    </w:p>
    <w:p w14:paraId="4BF54419" w14:textId="77777777" w:rsidR="007F3344" w:rsidRDefault="007F3344" w:rsidP="007F3344">
      <w:pPr>
        <w:rPr>
          <w:shd w:val="clear" w:color="auto" w:fill="FFFFFF"/>
        </w:rPr>
      </w:pPr>
    </w:p>
    <w:p w14:paraId="597F6C0D" w14:textId="77777777" w:rsidR="007F3344" w:rsidRDefault="007F3344" w:rsidP="007F3344">
      <w:pPr>
        <w:rPr>
          <w:shd w:val="clear" w:color="auto" w:fill="FFFFFF"/>
        </w:rPr>
      </w:pPr>
    </w:p>
    <w:p w14:paraId="64707F6D" w14:textId="77777777" w:rsidR="00965EFC" w:rsidRDefault="00965EFC" w:rsidP="007F3344">
      <w:pPr>
        <w:rPr>
          <w:shd w:val="clear" w:color="auto" w:fill="FFFFFF"/>
        </w:rPr>
      </w:pPr>
    </w:p>
    <w:p w14:paraId="75BCB95D" w14:textId="77777777" w:rsidR="00965EFC" w:rsidRDefault="00965EFC" w:rsidP="007F3344">
      <w:pPr>
        <w:rPr>
          <w:shd w:val="clear" w:color="auto" w:fill="FFFFFF"/>
        </w:rPr>
      </w:pPr>
    </w:p>
    <w:p w14:paraId="10978B33" w14:textId="77777777" w:rsidR="007F3344" w:rsidRDefault="007F3344" w:rsidP="007F3344">
      <w:pPr>
        <w:rPr>
          <w:shd w:val="clear" w:color="auto" w:fill="FFFFFF"/>
        </w:rPr>
      </w:pPr>
    </w:p>
    <w:p w14:paraId="5BDFC7DB" w14:textId="6ABADEDF" w:rsidR="007F3344" w:rsidRPr="00BE7D7C" w:rsidRDefault="007F3344" w:rsidP="007F334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1e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436C97F" w14:textId="1BC1DC27" w:rsidR="00481AC2" w:rsidRDefault="00965EFC" w:rsidP="00965EFC">
      <w:pPr>
        <w:pStyle w:val="Heading2"/>
        <w:spacing w:line="480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bookmarkStart w:id="13" w:name="_Toc152850312"/>
      <w:r>
        <w:rPr>
          <w:rFonts w:ascii="Times New Roman" w:hAnsi="Times New Roman" w:cs="Times New Roman"/>
          <w:color w:val="auto"/>
          <w:sz w:val="24"/>
          <w:szCs w:val="24"/>
        </w:rPr>
        <w:t xml:space="preserve">Cube </w:t>
      </w:r>
      <w:r w:rsidRPr="00965EFC">
        <w:rPr>
          <w:rFonts w:ascii="Times New Roman" w:hAnsi="Times New Roman" w:cs="Times New Roman"/>
          <w:color w:val="auto"/>
          <w:sz w:val="24"/>
          <w:szCs w:val="24"/>
        </w:rPr>
        <w:t>mat4.perspective(</w:t>
      </w:r>
      <w:proofErr w:type="spellStart"/>
      <w:r w:rsidRPr="00965EFC">
        <w:rPr>
          <w:rFonts w:ascii="Times New Roman" w:hAnsi="Times New Roman" w:cs="Times New Roman"/>
          <w:color w:val="auto"/>
          <w:sz w:val="24"/>
          <w:szCs w:val="24"/>
        </w:rPr>
        <w:t>projectionMatrix</w:t>
      </w:r>
      <w:proofErr w:type="spellEnd"/>
      <w:r w:rsidRPr="00965EFC">
        <w:rPr>
          <w:rFonts w:ascii="Times New Roman" w:hAnsi="Times New Roman" w:cs="Times New Roman"/>
          <w:color w:val="auto"/>
          <w:sz w:val="24"/>
          <w:szCs w:val="24"/>
        </w:rPr>
        <w:t>, (</w:t>
      </w:r>
      <w:r>
        <w:rPr>
          <w:rFonts w:ascii="Times New Roman" w:hAnsi="Times New Roman" w:cs="Times New Roman"/>
          <w:color w:val="auto"/>
          <w:sz w:val="24"/>
          <w:szCs w:val="24"/>
        </w:rPr>
        <w:t>160</w:t>
      </w:r>
      <w:r w:rsidRPr="00965EFC">
        <w:rPr>
          <w:rFonts w:ascii="Times New Roman" w:hAnsi="Times New Roman" w:cs="Times New Roman"/>
          <w:color w:val="auto"/>
          <w:sz w:val="24"/>
          <w:szCs w:val="24"/>
        </w:rPr>
        <w:t xml:space="preserve"> * </w:t>
      </w:r>
      <w:proofErr w:type="spellStart"/>
      <w:r w:rsidRPr="00965EFC">
        <w:rPr>
          <w:rFonts w:ascii="Times New Roman" w:hAnsi="Times New Roman" w:cs="Times New Roman"/>
          <w:color w:val="auto"/>
          <w:sz w:val="24"/>
          <w:szCs w:val="24"/>
        </w:rPr>
        <w:t>Math.PI</w:t>
      </w:r>
      <w:proofErr w:type="spellEnd"/>
      <w:r w:rsidRPr="00965EFC">
        <w:rPr>
          <w:rFonts w:ascii="Times New Roman" w:hAnsi="Times New Roman" w:cs="Times New Roman"/>
          <w:color w:val="auto"/>
          <w:sz w:val="24"/>
          <w:szCs w:val="24"/>
        </w:rPr>
        <w:t>) / 180, aspect, 0.1, 100</w:t>
      </w:r>
      <w:proofErr w:type="gramStart"/>
      <w:r w:rsidRPr="00965EFC">
        <w:rPr>
          <w:rFonts w:ascii="Times New Roman" w:hAnsi="Times New Roman" w:cs="Times New Roman"/>
          <w:color w:val="auto"/>
          <w:sz w:val="24"/>
          <w:szCs w:val="24"/>
        </w:rPr>
        <w:t>);</w:t>
      </w:r>
      <w:bookmarkEnd w:id="13"/>
      <w:proofErr w:type="gramEnd"/>
    </w:p>
    <w:p w14:paraId="418C7282" w14:textId="4614EE3E" w:rsidR="007F3344" w:rsidRDefault="00965EFC" w:rsidP="007F3344">
      <w:pPr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2C049186" wp14:editId="281411E3">
            <wp:extent cx="5555461" cy="5349704"/>
            <wp:effectExtent l="0" t="0" r="7620" b="3810"/>
            <wp:docPr id="201429589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29589" name="Picture 5" descr="A screenshot of a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5461" cy="5349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2D25F" w14:textId="77777777" w:rsidR="007F3344" w:rsidRDefault="007F3344" w:rsidP="007F3344">
      <w:pPr>
        <w:rPr>
          <w:shd w:val="clear" w:color="auto" w:fill="FFFFFF"/>
        </w:rPr>
      </w:pPr>
    </w:p>
    <w:p w14:paraId="22DB1AB6" w14:textId="77777777" w:rsidR="007F3344" w:rsidRDefault="007F3344" w:rsidP="007F3344">
      <w:pPr>
        <w:rPr>
          <w:shd w:val="clear" w:color="auto" w:fill="FFFFFF"/>
        </w:rPr>
      </w:pPr>
    </w:p>
    <w:p w14:paraId="71A40C2D" w14:textId="77777777" w:rsidR="007F3344" w:rsidRDefault="007F3344" w:rsidP="007F3344">
      <w:pPr>
        <w:rPr>
          <w:shd w:val="clear" w:color="auto" w:fill="FFFFFF"/>
        </w:rPr>
      </w:pPr>
    </w:p>
    <w:p w14:paraId="08F24360" w14:textId="77777777" w:rsidR="00965EFC" w:rsidRDefault="00965EFC" w:rsidP="007F3344">
      <w:pPr>
        <w:rPr>
          <w:shd w:val="clear" w:color="auto" w:fill="FFFFFF"/>
        </w:rPr>
      </w:pPr>
    </w:p>
    <w:p w14:paraId="57E8A71B" w14:textId="77777777" w:rsidR="00965EFC" w:rsidRDefault="00965EFC" w:rsidP="007F3344">
      <w:pPr>
        <w:rPr>
          <w:shd w:val="clear" w:color="auto" w:fill="FFFFFF"/>
        </w:rPr>
      </w:pPr>
    </w:p>
    <w:p w14:paraId="617C13E9" w14:textId="77777777" w:rsidR="007F3344" w:rsidRDefault="007F3344" w:rsidP="007F3344">
      <w:pPr>
        <w:rPr>
          <w:shd w:val="clear" w:color="auto" w:fill="FFFFFF"/>
        </w:rPr>
      </w:pPr>
    </w:p>
    <w:p w14:paraId="2C8805EE" w14:textId="77777777" w:rsidR="007F3344" w:rsidRDefault="007F3344" w:rsidP="007F3344">
      <w:pPr>
        <w:rPr>
          <w:shd w:val="clear" w:color="auto" w:fill="FFFFFF"/>
        </w:rPr>
      </w:pPr>
    </w:p>
    <w:p w14:paraId="0F802E8A" w14:textId="17F29742" w:rsidR="007F3344" w:rsidRPr="00BE7D7C" w:rsidRDefault="007F3344" w:rsidP="007F334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1f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8C26B34" w14:textId="6DC994AF" w:rsidR="007F3344" w:rsidRPr="00481AC2" w:rsidRDefault="00965EFC" w:rsidP="00481AC2">
      <w:pPr>
        <w:pStyle w:val="Heading2"/>
        <w:spacing w:line="480" w:lineRule="auto"/>
        <w:rPr>
          <w:rFonts w:ascii="Times New Roman" w:hAnsi="Times New Roman" w:cs="Times New Roman"/>
          <w:shd w:val="clear" w:color="auto" w:fill="FFFFFF"/>
        </w:rPr>
      </w:pPr>
      <w:bookmarkStart w:id="14" w:name="_Toc152850313"/>
      <w:proofErr w:type="gramStart"/>
      <w:r>
        <w:rPr>
          <w:rFonts w:ascii="Times New Roman" w:hAnsi="Times New Roman" w:cs="Times New Roman"/>
          <w:color w:val="auto"/>
          <w:sz w:val="24"/>
          <w:szCs w:val="24"/>
        </w:rPr>
        <w:t>Cube</w:t>
      </w:r>
      <w:proofErr w:type="gramEnd"/>
      <w:r>
        <w:rPr>
          <w:rFonts w:ascii="Times New Roman" w:hAnsi="Times New Roman" w:cs="Times New Roman"/>
          <w:color w:val="auto"/>
          <w:sz w:val="24"/>
          <w:szCs w:val="24"/>
        </w:rPr>
        <w:t xml:space="preserve"> increased near clipping to 5</w:t>
      </w:r>
      <w:bookmarkEnd w:id="14"/>
      <w:r w:rsidR="0081243E">
        <w:rPr>
          <w:rFonts w:ascii="Times New Roman" w:hAnsi="Times New Roman" w:cs="Times New Roman"/>
          <w:color w:val="auto"/>
          <w:sz w:val="24"/>
          <w:szCs w:val="24"/>
        </w:rPr>
        <w:t>, allowing to see the far side through the inside of the cube.</w:t>
      </w:r>
    </w:p>
    <w:p w14:paraId="5F0682E9" w14:textId="586D79E9" w:rsidR="007F3344" w:rsidRDefault="00965EFC" w:rsidP="007F3344">
      <w:pPr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7AEACF22" wp14:editId="55EC54B5">
            <wp:extent cx="5761219" cy="5403048"/>
            <wp:effectExtent l="0" t="0" r="0" b="7620"/>
            <wp:docPr id="991124700" name="Picture 6" descr="A colorful cube with red blue and green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124700" name="Picture 6" descr="A colorful cube with red blue and green squares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219" cy="5403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6070A" w14:textId="77777777" w:rsidR="00EC345C" w:rsidRDefault="00EC345C" w:rsidP="007F3344">
      <w:pPr>
        <w:rPr>
          <w:shd w:val="clear" w:color="auto" w:fill="FFFFFF"/>
        </w:rPr>
      </w:pPr>
    </w:p>
    <w:p w14:paraId="197959AE" w14:textId="4726419D" w:rsidR="00EC345C" w:rsidRDefault="00EC345C">
      <w:pPr>
        <w:rPr>
          <w:b/>
          <w:bCs/>
          <w:shd w:val="clear" w:color="auto" w:fill="FFFFFF"/>
        </w:rPr>
      </w:pPr>
      <w:r>
        <w:rPr>
          <w:b/>
          <w:bCs/>
          <w:shd w:val="clear" w:color="auto" w:fill="FFFFFF"/>
        </w:rPr>
        <w:br w:type="page"/>
      </w:r>
    </w:p>
    <w:p w14:paraId="7954B8E7" w14:textId="04F43A43" w:rsidR="00EC345C" w:rsidRPr="00BE7D7C" w:rsidRDefault="00EC345C" w:rsidP="00EC345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1g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C3EAAAB" w14:textId="6643391E" w:rsidR="00EC345C" w:rsidRPr="00481AC2" w:rsidRDefault="00965EFC" w:rsidP="00481AC2">
      <w:pPr>
        <w:pStyle w:val="Heading2"/>
        <w:spacing w:line="480" w:lineRule="auto"/>
        <w:rPr>
          <w:rFonts w:ascii="Times New Roman" w:hAnsi="Times New Roman" w:cs="Times New Roman"/>
          <w:b/>
          <w:bCs/>
          <w:shd w:val="clear" w:color="auto" w:fill="FFFFFF"/>
        </w:rPr>
      </w:pPr>
      <w:bookmarkStart w:id="15" w:name="_Toc152850314"/>
      <w:r>
        <w:rPr>
          <w:rFonts w:ascii="Times New Roman" w:hAnsi="Times New Roman" w:cs="Times New Roman"/>
          <w:color w:val="auto"/>
          <w:sz w:val="24"/>
          <w:szCs w:val="24"/>
        </w:rPr>
        <w:t>Cube Near Clipping increased enough that when a corner points towards the camera, it doesn’t draw the corner.</w:t>
      </w:r>
      <w:bookmarkEnd w:id="15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05B95311" w14:textId="784D426B" w:rsidR="00EC345C" w:rsidRDefault="00965EFC" w:rsidP="00EC345C">
      <w:pPr>
        <w:rPr>
          <w:b/>
          <w:bCs/>
          <w:shd w:val="clear" w:color="auto" w:fill="FFFFFF"/>
        </w:rPr>
      </w:pPr>
      <w:r>
        <w:rPr>
          <w:b/>
          <w:bCs/>
          <w:noProof/>
          <w:shd w:val="clear" w:color="auto" w:fill="FFFFFF"/>
        </w:rPr>
        <w:drawing>
          <wp:inline distT="0" distB="0" distL="0" distR="0" wp14:anchorId="46FA04CC" wp14:editId="27263F65">
            <wp:extent cx="5098222" cy="5380186"/>
            <wp:effectExtent l="0" t="0" r="7620" b="0"/>
            <wp:docPr id="1565797243" name="Picture 7" descr="A colorful cube with red and blue cen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797243" name="Picture 7" descr="A colorful cube with red and blue cen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8222" cy="5380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345C">
        <w:rPr>
          <w:b/>
          <w:bCs/>
          <w:shd w:val="clear" w:color="auto" w:fill="FFFFFF"/>
        </w:rPr>
        <w:br w:type="page"/>
      </w:r>
    </w:p>
    <w:p w14:paraId="31B467B4" w14:textId="5CB717C6" w:rsidR="00EC345C" w:rsidRPr="00BE7D7C" w:rsidRDefault="00EC345C" w:rsidP="00EC345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1h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0FB2487" w14:textId="26E2D878" w:rsidR="00EC345C" w:rsidRPr="00F1216F" w:rsidRDefault="00965EFC" w:rsidP="00F1216F">
      <w:pPr>
        <w:pStyle w:val="Heading2"/>
        <w:spacing w:line="480" w:lineRule="auto"/>
        <w:rPr>
          <w:rFonts w:ascii="Times New Roman" w:hAnsi="Times New Roman" w:cs="Times New Roman"/>
          <w:b/>
          <w:bCs/>
          <w:shd w:val="clear" w:color="auto" w:fill="FFFFFF"/>
        </w:rPr>
      </w:pPr>
      <w:bookmarkStart w:id="16" w:name="_Toc152850315"/>
      <w:r>
        <w:rPr>
          <w:rFonts w:ascii="Times New Roman" w:hAnsi="Times New Roman" w:cs="Times New Roman"/>
          <w:color w:val="auto"/>
          <w:sz w:val="24"/>
          <w:szCs w:val="24"/>
        </w:rPr>
        <w:t xml:space="preserve">Cube </w:t>
      </w:r>
      <w:r w:rsidR="0081243E">
        <w:rPr>
          <w:rFonts w:ascii="Times New Roman" w:hAnsi="Times New Roman" w:cs="Times New Roman"/>
          <w:color w:val="auto"/>
          <w:sz w:val="24"/>
          <w:szCs w:val="24"/>
        </w:rPr>
        <w:t>lowered the Far Clipping to 5 and didn’t finish drawing the rest as it went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out of scope.</w:t>
      </w:r>
      <w:bookmarkEnd w:id="16"/>
    </w:p>
    <w:p w14:paraId="21B008F7" w14:textId="099CDDB8" w:rsidR="00EC345C" w:rsidRDefault="00965EFC" w:rsidP="007F3344">
      <w:pPr>
        <w:rPr>
          <w:b/>
          <w:bCs/>
          <w:shd w:val="clear" w:color="auto" w:fill="FFFFFF"/>
        </w:rPr>
      </w:pPr>
      <w:r>
        <w:rPr>
          <w:b/>
          <w:bCs/>
          <w:noProof/>
          <w:shd w:val="clear" w:color="auto" w:fill="FFFFFF"/>
        </w:rPr>
        <w:drawing>
          <wp:inline distT="0" distB="0" distL="0" distR="0" wp14:anchorId="61F29E27" wp14:editId="66FE9B64">
            <wp:extent cx="5182049" cy="5212532"/>
            <wp:effectExtent l="0" t="0" r="0" b="7620"/>
            <wp:docPr id="488282640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282640" name="Picture 8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2049" cy="521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96AAF" w14:textId="1F642519" w:rsidR="00EC345C" w:rsidRPr="00965EFC" w:rsidRDefault="00EC345C" w:rsidP="00EC345C">
      <w:pPr>
        <w:rPr>
          <w:b/>
          <w:bCs/>
          <w:shd w:val="clear" w:color="auto" w:fill="FFFFFF"/>
        </w:rPr>
      </w:pPr>
    </w:p>
    <w:sectPr w:rsidR="00EC345C" w:rsidRPr="00965EFC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25994" w14:textId="77777777" w:rsidR="003E63E8" w:rsidRDefault="003E63E8" w:rsidP="004B18FC">
      <w:pPr>
        <w:spacing w:after="0" w:line="240" w:lineRule="auto"/>
      </w:pPr>
      <w:r>
        <w:separator/>
      </w:r>
    </w:p>
  </w:endnote>
  <w:endnote w:type="continuationSeparator" w:id="0">
    <w:p w14:paraId="675AF650" w14:textId="77777777" w:rsidR="003E63E8" w:rsidRDefault="003E63E8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A4C03" w14:textId="77777777" w:rsidR="003E63E8" w:rsidRDefault="003E63E8" w:rsidP="004B18FC">
      <w:pPr>
        <w:spacing w:after="0" w:line="240" w:lineRule="auto"/>
      </w:pPr>
      <w:r>
        <w:separator/>
      </w:r>
    </w:p>
  </w:footnote>
  <w:footnote w:type="continuationSeparator" w:id="0">
    <w:p w14:paraId="54C9FF0C" w14:textId="77777777" w:rsidR="003E63E8" w:rsidRDefault="003E63E8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D65A6"/>
    <w:multiLevelType w:val="hybridMultilevel"/>
    <w:tmpl w:val="B832E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954DA"/>
    <w:multiLevelType w:val="hybridMultilevel"/>
    <w:tmpl w:val="81505E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A0532"/>
    <w:multiLevelType w:val="hybridMultilevel"/>
    <w:tmpl w:val="5E8CBA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89102E"/>
    <w:multiLevelType w:val="hybridMultilevel"/>
    <w:tmpl w:val="D6D89928"/>
    <w:lvl w:ilvl="0" w:tplc="0409000F">
      <w:start w:val="1"/>
      <w:numFmt w:val="decimal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4" w15:restartNumberingAfterBreak="0">
    <w:nsid w:val="0DDE3B12"/>
    <w:multiLevelType w:val="multilevel"/>
    <w:tmpl w:val="C0D07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1245302"/>
    <w:multiLevelType w:val="multilevel"/>
    <w:tmpl w:val="53789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854CC3"/>
    <w:multiLevelType w:val="multilevel"/>
    <w:tmpl w:val="4AD8D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1AC339D"/>
    <w:multiLevelType w:val="multilevel"/>
    <w:tmpl w:val="92AA0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0E6488"/>
    <w:multiLevelType w:val="multilevel"/>
    <w:tmpl w:val="0BFC4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7938D3"/>
    <w:multiLevelType w:val="hybridMultilevel"/>
    <w:tmpl w:val="BEBCE5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726B16"/>
    <w:multiLevelType w:val="hybridMultilevel"/>
    <w:tmpl w:val="E82C66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1E0B71"/>
    <w:multiLevelType w:val="hybridMultilevel"/>
    <w:tmpl w:val="4F805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307A29"/>
    <w:multiLevelType w:val="multilevel"/>
    <w:tmpl w:val="8EEECD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241DFD"/>
    <w:multiLevelType w:val="multilevel"/>
    <w:tmpl w:val="3F54EB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E27FA3"/>
    <w:multiLevelType w:val="multilevel"/>
    <w:tmpl w:val="A36C0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C670C30"/>
    <w:multiLevelType w:val="hybridMultilevel"/>
    <w:tmpl w:val="75BC21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D613BE"/>
    <w:multiLevelType w:val="multilevel"/>
    <w:tmpl w:val="40FC6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140638C"/>
    <w:multiLevelType w:val="multilevel"/>
    <w:tmpl w:val="6D50F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442589A"/>
    <w:multiLevelType w:val="multilevel"/>
    <w:tmpl w:val="C9A0B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53A7C0F"/>
    <w:multiLevelType w:val="multilevel"/>
    <w:tmpl w:val="50F2E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AE03A1B"/>
    <w:multiLevelType w:val="multilevel"/>
    <w:tmpl w:val="C89C9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CFE73BC"/>
    <w:multiLevelType w:val="multilevel"/>
    <w:tmpl w:val="8A3ED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0372367"/>
    <w:multiLevelType w:val="multilevel"/>
    <w:tmpl w:val="9A924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05335E2"/>
    <w:multiLevelType w:val="multilevel"/>
    <w:tmpl w:val="D4EE6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83408F4"/>
    <w:multiLevelType w:val="multilevel"/>
    <w:tmpl w:val="674C2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B6156DD"/>
    <w:multiLevelType w:val="multilevel"/>
    <w:tmpl w:val="4AAE5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EE67113"/>
    <w:multiLevelType w:val="multilevel"/>
    <w:tmpl w:val="5D4CC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18C7683"/>
    <w:multiLevelType w:val="multilevel"/>
    <w:tmpl w:val="ACB4E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1E0103B"/>
    <w:multiLevelType w:val="multilevel"/>
    <w:tmpl w:val="921E0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A4D5BEC"/>
    <w:multiLevelType w:val="multilevel"/>
    <w:tmpl w:val="9280E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CE35549"/>
    <w:multiLevelType w:val="multilevel"/>
    <w:tmpl w:val="478AD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E4278F5"/>
    <w:multiLevelType w:val="multilevel"/>
    <w:tmpl w:val="5732B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35325670">
    <w:abstractNumId w:val="5"/>
  </w:num>
  <w:num w:numId="2" w16cid:durableId="858662330">
    <w:abstractNumId w:val="8"/>
  </w:num>
  <w:num w:numId="3" w16cid:durableId="1460226427">
    <w:abstractNumId w:val="23"/>
  </w:num>
  <w:num w:numId="4" w16cid:durableId="729962907">
    <w:abstractNumId w:val="14"/>
  </w:num>
  <w:num w:numId="5" w16cid:durableId="20205080">
    <w:abstractNumId w:val="9"/>
  </w:num>
  <w:num w:numId="6" w16cid:durableId="999621655">
    <w:abstractNumId w:val="3"/>
  </w:num>
  <w:num w:numId="7" w16cid:durableId="522062864">
    <w:abstractNumId w:val="0"/>
  </w:num>
  <w:num w:numId="8" w16cid:durableId="1230844642">
    <w:abstractNumId w:val="11"/>
  </w:num>
  <w:num w:numId="9" w16cid:durableId="1885020693">
    <w:abstractNumId w:val="10"/>
  </w:num>
  <w:num w:numId="10" w16cid:durableId="2056544724">
    <w:abstractNumId w:val="1"/>
  </w:num>
  <w:num w:numId="11" w16cid:durableId="1361666679">
    <w:abstractNumId w:val="15"/>
  </w:num>
  <w:num w:numId="12" w16cid:durableId="1841120588">
    <w:abstractNumId w:val="2"/>
  </w:num>
  <w:num w:numId="13" w16cid:durableId="1756515778">
    <w:abstractNumId w:val="12"/>
  </w:num>
  <w:num w:numId="14" w16cid:durableId="1664355370">
    <w:abstractNumId w:val="20"/>
  </w:num>
  <w:num w:numId="15" w16cid:durableId="1982421313">
    <w:abstractNumId w:val="25"/>
  </w:num>
  <w:num w:numId="16" w16cid:durableId="1804274714">
    <w:abstractNumId w:val="22"/>
  </w:num>
  <w:num w:numId="17" w16cid:durableId="2008551773">
    <w:abstractNumId w:val="28"/>
  </w:num>
  <w:num w:numId="18" w16cid:durableId="563687248">
    <w:abstractNumId w:val="4"/>
  </w:num>
  <w:num w:numId="19" w16cid:durableId="2051757872">
    <w:abstractNumId w:val="16"/>
  </w:num>
  <w:num w:numId="20" w16cid:durableId="1307008274">
    <w:abstractNumId w:val="6"/>
  </w:num>
  <w:num w:numId="21" w16cid:durableId="1342271171">
    <w:abstractNumId w:val="21"/>
  </w:num>
  <w:num w:numId="22" w16cid:durableId="1750543794">
    <w:abstractNumId w:val="31"/>
  </w:num>
  <w:num w:numId="23" w16cid:durableId="951933843">
    <w:abstractNumId w:val="30"/>
  </w:num>
  <w:num w:numId="24" w16cid:durableId="613902481">
    <w:abstractNumId w:val="27"/>
  </w:num>
  <w:num w:numId="25" w16cid:durableId="167209517">
    <w:abstractNumId w:val="26"/>
  </w:num>
  <w:num w:numId="26" w16cid:durableId="531840292">
    <w:abstractNumId w:val="7"/>
  </w:num>
  <w:num w:numId="27" w16cid:durableId="81993434">
    <w:abstractNumId w:val="24"/>
  </w:num>
  <w:num w:numId="28" w16cid:durableId="1194147306">
    <w:abstractNumId w:val="17"/>
  </w:num>
  <w:num w:numId="29" w16cid:durableId="740371340">
    <w:abstractNumId w:val="29"/>
  </w:num>
  <w:num w:numId="30" w16cid:durableId="1422724955">
    <w:abstractNumId w:val="18"/>
  </w:num>
  <w:num w:numId="31" w16cid:durableId="981469008">
    <w:abstractNumId w:val="19"/>
  </w:num>
  <w:num w:numId="32" w16cid:durableId="210753371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MDMwNjA1MjU1NzdX0lEKTi0uzszPAykwMq0FAO0P0r0tAAAA"/>
  </w:docVars>
  <w:rsids>
    <w:rsidRoot w:val="000E6081"/>
    <w:rsid w:val="00006059"/>
    <w:rsid w:val="00010870"/>
    <w:rsid w:val="00030B16"/>
    <w:rsid w:val="0003508C"/>
    <w:rsid w:val="00060613"/>
    <w:rsid w:val="000867D7"/>
    <w:rsid w:val="000875B3"/>
    <w:rsid w:val="000C6A29"/>
    <w:rsid w:val="000E1874"/>
    <w:rsid w:val="000E5FF3"/>
    <w:rsid w:val="000E6081"/>
    <w:rsid w:val="001249C9"/>
    <w:rsid w:val="00134EFD"/>
    <w:rsid w:val="0013676A"/>
    <w:rsid w:val="001C6C9F"/>
    <w:rsid w:val="001D6090"/>
    <w:rsid w:val="001E588D"/>
    <w:rsid w:val="001F4E62"/>
    <w:rsid w:val="001F5791"/>
    <w:rsid w:val="00201AB2"/>
    <w:rsid w:val="002425A1"/>
    <w:rsid w:val="00252B6B"/>
    <w:rsid w:val="00283E43"/>
    <w:rsid w:val="00284AAD"/>
    <w:rsid w:val="002A0327"/>
    <w:rsid w:val="002B5216"/>
    <w:rsid w:val="002D2237"/>
    <w:rsid w:val="002E10C5"/>
    <w:rsid w:val="002F036F"/>
    <w:rsid w:val="00301B21"/>
    <w:rsid w:val="00331B6F"/>
    <w:rsid w:val="003722FD"/>
    <w:rsid w:val="003E63E8"/>
    <w:rsid w:val="00421065"/>
    <w:rsid w:val="00443A62"/>
    <w:rsid w:val="00456884"/>
    <w:rsid w:val="00481AC2"/>
    <w:rsid w:val="004B18FC"/>
    <w:rsid w:val="004D4315"/>
    <w:rsid w:val="004E73F0"/>
    <w:rsid w:val="0053310E"/>
    <w:rsid w:val="0055320B"/>
    <w:rsid w:val="00553F4B"/>
    <w:rsid w:val="00563B35"/>
    <w:rsid w:val="005C26B9"/>
    <w:rsid w:val="005F6BD7"/>
    <w:rsid w:val="00626B0F"/>
    <w:rsid w:val="00683B4A"/>
    <w:rsid w:val="00695BF6"/>
    <w:rsid w:val="00697228"/>
    <w:rsid w:val="006E4CBB"/>
    <w:rsid w:val="007404AF"/>
    <w:rsid w:val="00740F92"/>
    <w:rsid w:val="00743A0C"/>
    <w:rsid w:val="0076149C"/>
    <w:rsid w:val="007F3344"/>
    <w:rsid w:val="007F76B2"/>
    <w:rsid w:val="00810DF3"/>
    <w:rsid w:val="0081243E"/>
    <w:rsid w:val="008330B4"/>
    <w:rsid w:val="008955DF"/>
    <w:rsid w:val="008D519B"/>
    <w:rsid w:val="008E30E7"/>
    <w:rsid w:val="009254C8"/>
    <w:rsid w:val="00931786"/>
    <w:rsid w:val="009547C6"/>
    <w:rsid w:val="00965EFC"/>
    <w:rsid w:val="009669DE"/>
    <w:rsid w:val="009C5DAE"/>
    <w:rsid w:val="00A15F34"/>
    <w:rsid w:val="00A30826"/>
    <w:rsid w:val="00A644A2"/>
    <w:rsid w:val="00A750DF"/>
    <w:rsid w:val="00A97370"/>
    <w:rsid w:val="00AA1BB2"/>
    <w:rsid w:val="00AC0DFA"/>
    <w:rsid w:val="00B04C72"/>
    <w:rsid w:val="00B44828"/>
    <w:rsid w:val="00B624F4"/>
    <w:rsid w:val="00BA5FBF"/>
    <w:rsid w:val="00BB7A14"/>
    <w:rsid w:val="00BE7D7C"/>
    <w:rsid w:val="00C65F44"/>
    <w:rsid w:val="00C94F88"/>
    <w:rsid w:val="00CD5B80"/>
    <w:rsid w:val="00CE3D3D"/>
    <w:rsid w:val="00D03884"/>
    <w:rsid w:val="00D07343"/>
    <w:rsid w:val="00D109FF"/>
    <w:rsid w:val="00D22CD4"/>
    <w:rsid w:val="00D271B8"/>
    <w:rsid w:val="00D6133F"/>
    <w:rsid w:val="00DA7830"/>
    <w:rsid w:val="00DB1E8D"/>
    <w:rsid w:val="00DC1A99"/>
    <w:rsid w:val="00DF688C"/>
    <w:rsid w:val="00E330F2"/>
    <w:rsid w:val="00E33C15"/>
    <w:rsid w:val="00E56BA3"/>
    <w:rsid w:val="00E66D33"/>
    <w:rsid w:val="00EA050E"/>
    <w:rsid w:val="00EA0CB7"/>
    <w:rsid w:val="00EB12F2"/>
    <w:rsid w:val="00EC2442"/>
    <w:rsid w:val="00EC345C"/>
    <w:rsid w:val="00EE4760"/>
    <w:rsid w:val="00EF1319"/>
    <w:rsid w:val="00F04D2D"/>
    <w:rsid w:val="00F1216F"/>
    <w:rsid w:val="00F1411E"/>
    <w:rsid w:val="00F156F9"/>
    <w:rsid w:val="00F4516F"/>
    <w:rsid w:val="00F47A31"/>
    <w:rsid w:val="00F948FB"/>
    <w:rsid w:val="00FC2425"/>
    <w:rsid w:val="00FC3B44"/>
    <w:rsid w:val="00FD42A0"/>
    <w:rsid w:val="00FE3915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3344"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4CB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6E4CB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DF688C"/>
    <w:pPr>
      <w:spacing w:after="100"/>
      <w:ind w:left="440"/>
    </w:pPr>
  </w:style>
  <w:style w:type="paragraph" w:styleId="NoSpacing">
    <w:name w:val="No Spacing"/>
    <w:uiPriority w:val="1"/>
    <w:qFormat/>
    <w:rsid w:val="007F334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F121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6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15</Pages>
  <Words>974</Words>
  <Characters>5838</Characters>
  <Application>Microsoft Office Word</Application>
  <DocSecurity>0</DocSecurity>
  <Lines>182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5</cp:revision>
  <dcterms:created xsi:type="dcterms:W3CDTF">2023-12-07T17:10:00Z</dcterms:created>
  <dcterms:modified xsi:type="dcterms:W3CDTF">2023-12-07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